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ทู้ถามทั่วไป กระทู้ถามแยกเฉพาะ แล้วก็ติดตามรายงานของคณะกรรมาธิการ ที่เข้าสู่การพิจารณาของผู้แทนราษฎรการนะครับ แต่ว่าเมื่อวานนี้ ไปติดตามการทำหน้าที่ของสมาชิกสภาผู้แทนราษฎร กับการประชุมสภาผู้แทนราษฎร มีการพิจารณากฎหมายที่เกี่ยวข้องกับขนส่งทางราง มีเข้า 3 ร่าง ทุกวันนี้ต้องบอกว่าไม่สามารถที่จะบอกได้ว่าร่างกายจะเป็นร่างหลักในการพิจารณาจากทำให้เมื่อวานนี้ที่ประชุมของสภาผู้แทนราษฎรด้วยนะ ประชุมไปประมาณซักประมาณ 15.00 น. กว่า ๆ พิเชษฐ์ เชื้อเมืองพาน ท่านเป็นประธานอยู่บอกว่าขอปิดการประชุม และเดี๋ยวสัปดาห์หน้ามาประชุม แล้วก็พูดคุยกันใหม่นะครับ ไปติดตามภาพรวมเมื่อวานนี้ของการประชุมสภาผู้แทนราษฎร ได้มีการพิจารณาร่างพระราชบัญญัติการขนส่งทางรางพุทธศักราช ซึ่งทางคณะรัฐมนตรีเป็นผู้เสนอนะครับมีการพิจารณาร่วมกันกับร่างพระราชบัญญัติที่มีทำนองเดียวกันอีก 2 ฉบับ โดยประธานสภาผู้แทนราษฎร ได้เปิดโอกาสให้กับผู้เสนอร่างพระราชบัญญัติทั้ง 3 ฉบับนะฮะ ไม่มีการชี้แจงหลักการและเหตุผลเพื่อใช้ในการเป็นข้อมูลในการอภิปรายและก็มีคุณสุรพงษ์ ปิยะโชติ รัฐมนตรีช่วยว่าการกระทรวงคมนาคมได้ลุกขึ้นชี้แจง บอกว่าเพื่อให้ประชาชนได้รับความสะดวกรวดเร็วความประหยัดความปลอดภัยในการเดินทาง ซึ่งสมควรที่จะมีกฎหมายมากำกับดูแล บริการการขนส่งทางราง ให้สามารถยกระดับมาตรฐานอุตสาหกรรมการขนส่งทางรางได้ รวมไปถึงการบริหารจัดการการขนส่งทางรางอย่างเป็นระบบด้วย เป็นความสอดคล้องกับการพัฒนาการขนส่งรูปแบบอื่น ๆ ให้เป็นโครงข่ายเดียวกันอย่างสมบูรณ์ จึงจำเป็นต้องตราพระราชบัญญัติฉบับนี้ขึ้นมานะครับ ถัดมารัฐมนตรีช่วยว่าการกระทรวงคมนาคม นั่นก็คือคุณวรรณพร เจริญศรี ได้ชี้แจงถึงความจำเป็นของการตรากฎหมายฉบับนี้ เนื่องจากว่ามีกรมขนส่งทางรางแล้ว แต่ยังไม่มีบทกฎหมายที่จะพัฒนาการขนส่งทางรางได้นะครับ ต้องมีกฎหมายที่จะไปกำกับดูแลการขนส่งทางราง ให้สามารถยกระดับมาตรฐานอุตสาหกรรมการขนส่งทางราง การบริหารการจัดการขนส่งทางรางอย่างเป็นระบบต่อไป เพื่อให้สอดคล้องกับการพัฒนารูปแบบอื่น ให้เป็นโครงข่ายเดียวกันอย่างสมบูรณ์ต่อไป โดยจะมีการตัดอำนาจหน้าที่ของขนส่งทางราง ในฐานะของหน่วยงานผู้มีอำนาจในการกำกับนะครับ การประกอบกิจการขนส่งทางรางกับบทบัญญัติ เรื่องของอำนาจบางประการ ที่ไม่ใช่อำนาจหน้าที่ของหน่วยงานกำกับดูแล นอกจากนี้นะครับ ยังมีความสอดคล้องกับยุทธศาสตร์ชาติ นโยบายของทางรัฐบาลและกระทรวงคมนาคมและมีทั้งหมด 11 + รวมถึงบทเฉพาะการ มีทั้งหมด 145 มาตราถัดมาอีกหนึ่งร้านที่เสนอโดยคุณสุรเชษฐ์ ประวีณวงศ์วุฒิ สส. แบบบัญชีรายชื่อจากพรรคประชาชน ก็ลุกชี้แจงเช่นกัน ทุกอย่างที่คนเสนอนั้น มีจุดยืนอย่างตรงไปตรงมา ยังคงไว้ที่ 164 มาตรา ไม่ได้มีการตัดมาตราใดออกไปเลยครับ ขอเสนอให้ใช้ราชการของภาคประชาชนเป็นร่างหลัก บอกว่าไม่ต้องเสียเวลาเปล่าประโยชน์หากต้องกลับไปรับ 1 จากร่างเดิมของคณะรัฐมนตรี ภายหลังผู้เสนอร่างได้มีการชี้แจงเรียบร้อยแล้วนะครับ รวมถึงรายละเอียดต่าง ๆ ประธานสภาผู้แทนราษฎรได้มีการเปิดโอกาสให้กับ สส. ได้ลุกขึ้นอภิปรายกันอย่างกว้างขวาง ยกตัวอย่าง คุณชนินทร์ รุ่งธนเกียรติ สส. บัญชีรายชื่อจากทางพรรคเพื่อไทยได้ระบบแบบนี้นะครับ กฎหมายของทางพรรคเพื่อไทยมีความรัดกุมสอดคล้องกับบริบทต่าง ๆ ในปัจจุบัน ไม่พูดถึงการใช้อำนาจหน้าที่แก่หน่วยงานที่จัดตั้งขึ้นใหม่มากจนเกินไป ซึ่งอุบัติเหตุความขัดข้องของการขนส่งทางรางในประเทศไทย ยังคงเกิดขึ้นอยู่บ่อย โดยเฉพาะปัญหาที่เกิดขึ้นไม่เพียงจะส่งผลกระทบต่อผู้ใช้ในระบบรางเท่านั้น แต่อาจจะเกิดผลเสียกับอันตรายต่าง ๆ รวมถึงผู้ใช้รถบนท้องถนนและประชาชนในพื้นที่โดยรอบต่อ นะครับ นอกจากนี้ ยังเกิดความปัญหาความล่าช้าของขบวนรถนะครับ ปัญหาขัดข้องของระบบไฟฟ้า ปัญหาเรื่องของรถเสียรถไม่เพียงพอในการให้บริการ หรือว่าปัญหาผู้ขับรถอยู่ในสภาพไม่พร้อมปฏิบัติหน้าที่ ปัญหาเข้าดูสายที่ไม่สอดคล้องกับค่าครองชีพ และไม่เปิดโอกาสให้การขนส่งทางระบบรางของทุกคนอย่างแท้จริงนะครับ ต้นต่อที่ทำให้เกิดปัญหาเหล่านี้เกิดขึ้นเรื่อย ๆ เพราะว่าขาดโครงสร้างหลักในการวางนโยบายที่เกี่ยวเรื่องของการขนส่งทางรางและออกกฎเกณฑ์มาตรการต่าง ๆ ในการกำกับดูแล ซึ่ง พรบ. ฉบับนี้ เป็นกลไกสำคัญในการวางระบบเกี่ยวกับเรื่องของการขนส่งทางต่อไป นอกจากนี้ยังมีการกำหนดให้คณะกรรมการกลาง ที่มีความรอบด้านเข้ามารับผิดชอบ ซึ่ง พรบ. ฉบับนี้ ให้ชื่อว่าเป็นคณะกรรมการนโยบายการขนส่งทางราง โดยมีการกำหนดอำนาจหน้าที่ไว้ชัดเจนในมาตราของ พรบ. ฉบับพรรคเพื่อไทย ซึ่งจะเป็นบันไดขั้นแรกในการแก้ปัญหาต่าง ๆ ให้เป็นรูปประธรรมมากขึ้นได้ อย่างไรก็ตามท่านผู้ชมครับ ขอย้ำว่า ตนมีการสนับสนุนร่าง พรบ. ขนส่งทางบกฉบับนี้ ของรัฐบาลและของฝ่ายค้านให้ได้มีการพิจารณารับหลักการแนะนำ เข้าไปพิจารณาร่วมกันในชั้นกรรมาธิการ และมั่นใจว่า พรบ. ฉบับนี้จะเป็นบันไดก้าวสำคัญ ในการยกระดับมาตรฐานการขนส่งทางรางของประเทศไทย และให้ระบบรางเป็นบริการสาธารณะที่ปลอดภัยและมีราคาที่เหมาะสมอย่างแท้จริงนะครับ อีกท่านหนึ่งครับคุณผู้ชมครับ คุณสมชาติ คุณปิยะชาติ อาวุธสินครับ สส. จังหวัดนครราชสีมาพรรคประชาชนนะครับ ก็มีการกล่าวสนับสนุนเกี่ยวกับเรื่องของร่าง .พรบที่เสนอโดยคุณสุรเชษฐ์แปลว่ามีจุดมุ่งหมายในการพัฒนาอุตสาหกรรมมีจุดมุ่งหมายในการพัฒนาในเรื่องของการขนส่งและโลจิสติกส์ การเลือกเปิดกิจการการขนส่งทางรางขึ้นในระดับประเทศและระดับภูมิภาคอย่างมั่นคงและยั่งยืน เพื่อให้ประชาชนได้รับความสะดวกรวดเร็วประหยัด และปลอดภัยในการเดินทางฉบับนี้จะอำนวยความสะดวกแก่กลุ่มเปราะบางสตรีมีครรภ์และเด็กเล็กอย่างเท่าเทียมซึ่งในอนาคตหา พรบ. ขนส่งทางร้านฉบับนี้ หากเกิดอุบัติเหตุ และอุบัติการณ์ทางเกิดขึ้นในกรณีนี้ เจ้าหน้าที่หรือว่าคณะกรรมการ จะสามารถใช้อำนาจในการสั่ง สอบสวนได้อย่างเหมาะสม รวมถึงยังมีผู้ตรวจการจะมีอำนาจการตรวจสอบเอกชนได้ตามมาตรา 87 และมาตรา 94 ซึ่งต่างจากร่างกฎหมายฉบับจากพรรคเพื่อไทยนั้นเอง ดังนั้น จึงควรที่จะมีกฎหมายที่กำกับดูแลกิจการขนส่งทางราง เพื่อให้สามารถยกระดับมาตรฐานอุตสาหกรรมการขนส่งทางรางการบริหารจัดการการขนส่งทางรางอย่างเป็นระบบสอดคล้องกับการพัฒนาการขนส่ง รูปแบบต่าง ๆ ให้เป็นเครือข่ายเดียวกันอย่างสมบูรณ์นะครับ ถูกส่งครับ ท่านของคุณทวีวงศ์ โตทวีวงศ์ส.ส. จังหวัดพระนครศรีอยุธยา พรรคประชาชนนะครับ ก็มองนะครับคุณผู้ชมครับ ว่าร่างกฎหมายของพรรคประชาชนเป็นร่าง เพื่อพิจารณาวาระถัดไป ซึ่งไม่เพียงเพราะว่าร่างของครมนั้น เป็นร่างเดิมที่เคยมีการแก้ไขไปแล้ว กรอบเวลาในการพิจารณา จึงคันตกปลาหรือว่าไม่เพียงเพราะว่าร่างของพรรคเพื่อไทย อาจเป็นเพียงร่างทรงของใครกลุ่มใดกลุ่มหนึ่งนะครับ เพราะว่าร่างของภาคประชาชนนั้น เป็นอย่างไรบ้างที่ประนีประนอมเพื่อหาจุดร่วมและสงวนจุดต่างจากทุกฝ่ายให้สามารถเกิดเป็นกฎหมายเพื่อกำกับดูแลและควบคุมการขนส่งทางต่าง ๆ เพื่อเป็นการพัฒนาคุณภาพชีวิตด้านการเดินทางและการขนส่งแก่ประชาชนส่วนรวมด้วย อย่างไรก็ตามได้ครับ ตนก็จะรับหลักการในทุกด้าน เพื่อเดินหน้าไปสู่การทำให้ระบบขนส่งทางราง ระบบที่อำนวยความสะดวก และพัฒนาคุณภาพชีวิตของประชาชนให้ทุกคน เปลี่ยนแปลงจากการใช้รถยนต์ส่วนตัว หันมาใช้รถไฟรถราง และขนส่งสาธารณะมากยิ่งขึ้นแหละครับ พร้อมทั้งจะมีการต่อยอดอุตสาหกรรมระบบรางที่สามารถจะไปสร้างงานสร้างรายได้ให้กับคนไทย เพื่อคนไทยที่เท่าเทียมกัน และเพื่อให้ประเทศไทยได้เท่าทันโลก ถัดมาอีก 1 พรรคที่ลุกขึ้นอภิปรายได้ ก็คือ สส.ศิริพงษ์เกี่ยวข้องจากจังหวัดกระบี่ พรรคภูมิใจไทยนะครับ เห็นด้วยกับกฎหมายทุกฉบับ หาสาระ ต้องพิจารณาในชั้นของกรรมาธิการ ตนมีข้อกังวลในความหมายมาตราเลยทีเดียว ยกตัวอย่างบทที่ 1 กฎหมายของทางคณะรัฐมนตรีที่มีการคำจำกัดความในมาตราที่ 3 ระบุว่าเจ้าของโครงการ หมายถึง หน่วยงานของรัฐที่ดำเนินการเกี่ยวกับกิจการขนส่งทางราง กฎหมายของทางพรรคเพื่อไทย จำกัดความให้รวมถึงหน่วยงานของรัฐหรือเอกชน ที่ดำเนินการเกี่ยวกับกิจการขนส่งทางราง หากนำไปประกอบกับมาตราที่ 32 ความแตกต่างของรัฐของการลงทุนของเอกชนจะเห็นได้ ว่าในมาตราที่ 32 รัฐต้องเป็นเจ้าของนะครับ แต่ในด้านกฎหมายของทางพรรคเพื่อไทย หากมีกรณีข้อยกเว้นก็หมายถึงให้เอกชนเข้าไปถือหุ้นด้วยได้ ดังนั้น ต้องมีความชัดเจนไม่ว่าจะเป็นการทำกฎหมายให้นายทุนกลุ่มใดกลุ่มหนึ่ง ซึ่งต้องมีการทบทวนให้ดีเขียนกฎหมายอย่างระมัดระวัง แล้วตนก็มองว่าเป็นเรื่องที่น่าเป็นห่วง หากต้องการร่วมลงทุนระหว่างรัฐกับเอกชน โดยทางพรรคภูมิใจไทยรู้สึกไม่สบายใจ ในหลักการดังกล่าวนะครับ เบื้องต้นเห็นด้วยกับความจำเป็นที่จะต้องมีการร่าง พระราชบัญญัติขนส่งทางรางของประเทศไทย ดังนั้น ขอฝากไปยังคณะกรรมาธิการ ไปพิจารณาเนื้อหาที่มีความแตกต่างกันระหว่างร่างกฎหมายทั้ง 3 ฉบับ โดยสามารถแก้ไขร่างกฎหมายให้เกิดประโยชน์ต่อประเทศชาติ ไม่เอื้อประโยชน์ให้กับกลุ่มนายทุน รวมไปถึงความเห็นเดือดร้อนของประชาชนในกรณีมีการเวนคืนหรือกระทบสิ่งต่าง ๆ ล่วงเกินสิทธิ์ของประชาชน จึงขอให้คณะกรรมการได้ไปพิจารณาเรื่องดังกล่าว ทั้งนี้นะครับ การประชุมครั้งนี้ ไม่สามารถที่จะหาข้อสรุปได้ ว่าร่างกายจะแบบฉบับใดเป็นร่างหลัก จึงให้ทุกฝ่ายไปหาเลยพูดคุยกันและสัปดาห์หน้าจึงมาประชุมกันอีกครั้งหนึ่ง เพื่อหาข้อสรุปต่อไปครับ ที่ต่างกันทั้งคู่สมนะ เพราะว่ากรมการขนส่งทางการ ก็ถือว่าเป็นกลุ่มน้องใหม่แล้วกันนะครับ มีการแต่งตั้งขึ้นมาเมื่อประมาณปี 2500 ก็จะมีเกี่ยวกับเรื่องของการกำกับดูแลเกี่ยวกับเรื่องของทางตามด้วยจะเป็นรถไฟ รถไฟฟ้าสายที่อยู่ภายในเมืองนี่แหละครับ เขาบอกว่าถ้าเกิดมีเกี่ยวกับเรื่องของกฎหมายออกมาได้ จะจบกันได้ง่าย ๆ ของพี่น้องประชาชนนี่ หากเรานี่ สามารถที่จะเซฟลงได้นะประชาชนก็ยิ้มจ่ายเงินในกระเป๋าสามารถขึ้น จากความรู้สึกว่าเราได้ใช้ขนส่งทางรางปลอดภัยแล้วก็ประหยัด จะเกิดขึ้นกับพี่น้องประชาชนไปสอดคล้องกับนโยบายของพรรคเพื่อไทยด้วยนะ รถไฟฟ้า 20 บาทตลอดสายคุณวัฒธะครับ ต้องกลับไปดูอีกเรื่องหนึ่ง เรื่องของการพิจารณาร่างรายงาน ตอนนี้ผ่านการทางด้านของกรรมาธิการเรียบร้อยแล้ว มีการพิจารณากันไปแล้วนะ ตอนนี้ก็กำลังรอเข้าสู่การประชุมของสภาผู้แทนราษฎรครับ แต่ตอนนี้ก็ยังไม่มีการระบุลงไป กำหนดลงไปว่าวาระนี้จะเข้าไปสู่การพิจารณาของสภาผู้แทนราษฎรเมื่อไหร่ มีการพูดถึงกับอีกเรื่องหนึ่ง ก็คือเรื่องของคดีตากใบครับ คุณผู้ชมครับ แน่นอนว่าจะสิ้นอายุความคดีในวันที่ 25 ตุลาคมนี้แล้วด้วย ไปดูกันดีกว่านะครับ ผู้ชมครับ กับคุณณัฐพงษ์ เรืองปัญญาวุฒิครับ สส. แบบบัญชีรายชื่อพรรคประชาชน ในคณะผู้นำฝ่ายค้าน ในสภาผู้แทนราษฎรในครับ มีการกล่าวถึงรายงานพิจรณาศึกษาการตราพระราชบัญญัตินิรโทษกรรม ซึ่งกรรมาธิการมีการพิจารณาเสร็จแล้วนะครับ ขณะนี้ยังไม่มีความชัดเจนนะครับ ว่าจะเข้าสู่การพิจารณาของสภาผู้แทนราษฎรเมื่อใด ว่ารายงานดังกล่าวนั้น ได้ผ่านชั้นกรรมาธิการแล้ว ก็มีตัวแทนพรรคฝ่ายค้าน ฝ่ายรัฐบาลอยู่ในกรรมาธิการ ดังนั้นไม่มีความจำเป็นใด ๆ เลยนะครับ ที่จะต้องมาพูดคุยกันรู้เรื่องเนื้อหา เพราะว่าผ่านการพิจารณาร่วมกันมาแล้ว ส่วนอีกคนสำคัญ ก็คือเรื่องของรายงานดังกล่าวครับ เป็นเพียงผลการศึกษาที่ทำให้สังคมและสภาเห็นทางเลือกและทางออกของความขัดแย้ง หรือการเยียวยาประชาชนที่ได้รับผลกระทบจากคดีทางการเมืองที่ผ่านมา ดังนั้น เห็นว่าควรรีบเร่งพิจารณาร่างรายงาน ให้ผ่านสภาไปโดยเร็วครับ คิดว่าไม่มีปัญหาอะไรที่ สภาจะไม่รับหรือไม่ผ่านร่างรายงานฉบับนี้ หน้าที่ของพรรครวมไทยสร้างชาติ และพรรคประชาธิปัตย์ ที่อาจจะไม่รับร่างรายงานฉบับนี้นะครับ คุณณัฐพงษ์ เรืองปัญญาวุฒิก็บอกนะครับ ว่าเล่มรายงานนี้เป็นผลการศึกษาที่เปิดให้สังคมได้เห็นทางเลือกที่เป็นไปได้มากที่สุด ดังนั้น จึงไม่มีเหตุผลใดที่พรรคการเมืองร่างรายงานฉบับนี้ อาจจะมีการโหวตคว่ำร่างรายงาน มองว่าเป็นการเกรงกลัว เกรงกลัวบางเรื่องมากเกินไปนะครับ กรณีที่จะไม่รับร่าง เพราะว่าเกี่ยวข้องกับมาตรา 112 นั้นนะครับ ก็ต้องยอมรับจริงไหมครับ ว่ากลุ่มผู้ชุมนุมที่มีการถูกดำเนินคดีในทุกคดีล้วนเป็นประวัติศาสตร์ที่ได้รับผลกระทบจากคดีทางการเมืองทั้งสิ้น ทั้งนี้พรรคประชาชนจะเดินหน้าผลักดันกฎหมายนิรโทษกรรมอย่างไรนั้นนะครับ คุณณัฐพงษ์ก็บอกนะครับ ว่าประชาชนจะดำเนินการในสิ่งที่ได้ดำเนินการมาโดยตลอดครับ ทั้งการผลักดันกฎหมายในฐานะของฝ่ายค้าน แล้วก็จะทำทุกอย่างในกระบวนการนิติบัญญัติอย่างเต็มที่ ส่วนกฎหมายจะผ่านหรือ ไม่นานต้องขึ้นอยู่กับฝั่งรัฐบาลด้วยเช่นเดียวกัน กับประชาชนเองก็จะเดินหน้าต่อ ผลักดันเกี่ยวกับเรื่องนี้ อีกเรื่องหนึ่งนะโทรมาคดีตากใบตอนนี้จะหมดอายุความในช่วงของสัปดาห์หน้าแล้วนะคะ 25 ตุลาคม พลังของพลเอกพิศาล วัฒนวงษ์คีรีครับ หนึ่งในจำเลยคดีตากใบ ตอนนี้ก็ได้ลาออกจากการเป็นสมาชิกพรรคเพื่อไทย เมื่อ 14 ตุลาคมที่ผ่านมานี่เอง ในส่วนของพลเอกพิสา ความเป็นอยู่หรือไม่เป็นสมาชิกพรรคเพื่อไทย ไม่ได้เกี่ยวข้องกับสถานะความเป็นจำเลย ที่กำลังถูกดำเนินคดีดังกล่าวนะครับ ดังนั้นจึงเป็นหน้าที่ของรัฐบาลที่จะต้องติดตามตัวจำเลยที่หลบหนีอยู่ในต่างประเทศ ไม่ว่าจำเลยคนนั้นจะอยู่ในสถานะสมาชิกพรรคเพื่อไทยหรือไม่ก็ตาม ไม่สามารถปฏิเสธความรับผิดชอบในการติดตามจำเลยมาดำเนินคดีได้ เพื่อทวงคืนความยุติธรรมให้กับประชาชนในพื้นที่จังหวัดชายแดนภาคใต้ ซึ่งต้องถือว่าคดีตากใบ ได้สร้างบาดแผลให้กับประชาชนพี่น้องจังหวัดชายแดนภาคใต้อย่างมากเลยทีเดียว ดังนั้น ความเป็นสมาชิกหรือไม่เป็นสมาชิกของพรรคเพื่อไทย จึงไม่ได้เกี่ยวข้องกับการต้องถูกดำเนินคดี และก็หากพลเอกพิศาลจะมาให้ปากคำภายหลังจากที่อาการปวดทุเลาลง ซึ่งก็มีการตั้งคำถามว่าอาจจะเข้ามาให้ปากคำ หลังจากที่คดีความหมดอายุความไปแล้วนั้น เชื่อว่าสังคมจะมีการตั้งคำถาม แน่นอนครับ ในลักษณะที่มีความพยายามหลบหนีหรือไม่ ถ้าเป็นอย่างนั้นจริง รัฐบาลจะยิ่งสูญเสียความน่าเชื่อมั่นต่อพี่น้องประชาชนมากยิ่งขึ้น ซึ่งพรรคฝ่ายค้านจะทำหน้าที่ตีแผ่ความจริงเรื่องนี้อย่างเข้มข้นต่อไปครับ อย่างไรก็ตามก็บอกว่าขณะนี้รัฐบาลยังมีเวลาทำหน้าที่ติดตามจำเลยมาดำเนินคดีอย่างเต็มที่นั่นเองนะครับ ลองไปฟังดูครับ</w:t>
      </w:r>
    </w:p>
    <w:p>
      <w:pPr>
        <w:pStyle w:val="BodyText"/>
      </w:pPr>
      <w:r>
        <w:t xml:space="preserve">(คุณณัฐพงษ์) ของคุณพิศาลเอง ต้องอย่าลืมว่าสถานะความเป็นสมาชิกของพรรคเพื่อไทยนั้น ไม่ได้เกี่ยวสถานะความเป็นธรรมเลยนะ ที่เขากำลังถูกดำเนินคดีในคดีต่อไปดังนั้น ดังนั้นยังคงเป็นภาระหน้าที่ของรัฐบาลที่จะติดตามตัวจำเลยที่หลบหนีอยู่ในต่างประเทศ ว่าจำเลยคนนั้นจะอยู่ในสถานะเป็นสมาชิกหรือไม่ เป็นสมาชิกของพรรคเพื่อไทยก็ตามไม่สามารถปฏิเสธความรับผิดชอบของรัฐบาลได้ ในการติดตามตัวจำเลยกลับเข้ามาดำเนินคดี ซึ่งเรื่องนี้ผมคิดว่าเป็นภาระหน้าที่ของรัฐบาล ที่มีต่อประชาชนชาวไทยทั่วทั้งประเทศรวม ถึงประชาชนที่อยู่ใน 3 จังหวัดชายแดนใต้ เพื่อนทวงคืนความยุติธรรม เพื่อเยียวยาบาดแผลที่เป็นคดีที่สร้างบาดแผลลึกให้กับพี่น้องในจังหวัดชายแดนใต้ ไปกับพี่อีกหนึ่งมุมมองของพรรคการเมืองนะครับ อย่างพรรคประชาชาติได้ออกมาพูดถึงการสลายคดีที่ตากใบเป็นคดีความอยู่นะครับ แล้วก็จะหมดอายุความ 25 ตุลาคมนี้ ก็มีความเคลื่อนไหวของโฆษกพรรคประชาชาติ มาพร้อมกับ สส. พรรคประชาชาติแล้วครับ อยากจะให้อธิบายข้อมูลต่าง ๆ ให้กับสังคมรับทราบที่เกี่ยวข้องกับคดีเรื่องของตากใบนี่แหละฮะล่าสุดนะคุณตรวจ โฆษกพรรคประชาชาติก็มาพร้อมกับ ส.ส. ของพรรคในพื้นที่ 3 จังหวัดชายแดนภาคใต้ร่วมกันแถลงข่าวกรณีการสลายการชุมนุมที่ตากใบจังหวัดนราธิวาส ความห่วงใยการแสดงจุดยืนในฐานะของพรรคการเมือง ที่มี สส. จำนวนมากที่สุด ในพื้นที่ 3 จังหวัดชายแดนภาคใต้นะครับ คุณต่วน ได้กล่าวเพิ่มเติมแบบนี้นะครับ พรรคประชาชาติมีหัวใจที่หนักแน่น เรียกร้องความยุติธรรมให้กับประชาชนผู้ที่ได้รับผลกระทบ โดยเฉพาะผู้เสียชีวิตทั้ง 85 ราย และทุพพลภาพ 51 ราย ตลอดจนผู้ถูกควบคุมตัวทั้งสิ้น 1,280 ราย จากเหตุการณ์การสลายการชุมนุมหน้าสถานีตำรวจภูธรตากใบ จังหวัดนราธิวาส ย้อนไปเมื่อ 25 ตุลาคมปี 2547 แหละครับ ทั้งนี้พรรคประชาชาติขอเน้นย้ำ ว่าเป็นกำลังขับเคลื่อนทั้งในเวทีของรัฐสภา การใช้อำนาจบริหารเรียกร้องถึงกระบวนการยุติธรรม ด้วยศักยภาพและความสามารถจนถึงที่สุด พร้อมขอให้จำเลยและผู้ต้องหาทุกคนเข้าสู่กระบวนการยุติธรรม เพื่อให้ความจริงปรากฏต่อสังคมต่อไป ถัดมาคุณกมลศักดิ์ ลีวาเมาะนะ สส. จังหวัดนราธิวาส ได้กล่าวว่าขณะนี้เหลือเวลาอีกประมาณ 9 วัน คดีจะสิ้นสุดอายุความ ที่ผ่านมาพรรคประชาชาติไม่ได้ละเลยและทอดทิ้งประเด็นดังกล่าว การติดตามผ่านกระบวนการยุติธรรม และพิจารณาคดีมาโดยตลอด ทั้งนี้ทราบว่าเมื่อวันที่ 15 ตุลาคมนะครับ ศาลจังหวัดนราธิวาสได้มีนัดสอบคำให้การจำเลย และปรากฏว่าไม่มีผู้ใดเดินทางไปศาลแม้แต่คนเดียว เส้นทางศาลนราธิวาสเอง ยังไม่ได้ดำเนินการจำหน่ายคดีออกจากสารแล้วจะมีการนัดสอบปากคำจำเลยต่าง ๆ อีกครั้ง ในวันที่ 28 ตุลาคมนี้แหละครับ โดยรายงานของกระบวนการพิจารณาคดีของศาล ได้ระบุให้มีหนังสือสอบถามความคืบหน้าต่าง ๆ ของการปฏิบัติตาม พูดถึงการหมายจับที่หน่วยงานต่าง ๆ มีคำสั่งให้ปฏิบัติตามหมายจับ ซึ่งสะท้อนให้เห็นว่าสารต้องการให้กระบวนการยุติธรรมเดินหน้าต่อไป แต่ไม่ได้หมายความว่าคดีจะสิ้นสุดในวันที่ 28 ตุลาคมนี้ โดยอายุความของคดีดังกล่าว ยังสิ้นสุดวันที่ 25 ตุลาคมนี้แหละครับ ทั้งนี้ทางพรรคประชาชาติจึงขอเรียกร้องให้สำนักงานตำรวจแห่งชาติ เจ้าหน้าที่ที่เกี่ยวข้อง ไปแถลงความคืบหน้าต่าง ๆ ว่าหลังจากที่คณะกรรมาธิการการกฎหมาย การยุติธรรมและสิทธิมนุษยชนของผู้แทนราษฎร ได้เรียกมาสอบถามตั้งแต่วันที่ 9 ตุลาคมที่ผ่านมา ขณะนี้มีความคืบหน้าในการจับกุมจำเลยผู้ต้องหาไปถึงขั้นตอนไหนแล้ว มีความคืบหน้าอย่างไร ในทางสังคมได้รับทราบรับรู้ข้อมูลต่าง ๆ อีกทั้งขอเรียกร้อง ถึงประเด็นที่ใกล้จะหมดอายุความ ไปโยนความผิดให้กับประชาชน เรียกร้องความยุติธรรม ในขณะนี้ด้วยเช่นกัน ปิดท้าย ยังได้กล่าวเพิ่มเติม สำหรับพรรคประชาชาติมีความสุขใหญ่ในฐานะที่อยู่ในพื้นที่ต้องการให้กระบวนการยุติธรรมที่เกี่ยวข้อง ได้เร่งนำตัวจำเลยผู้ต้องหายังมีโอกาสในการพิสูจน์ความบริสุทธิ์ของคุณเอง แม้ว่าศาลจะประทับรับฟ้องไปแล้ว ไม่ได้หมายความว่าจะตกเป็นผู้กระทำความผิดได้ทันที แต่อย่างใดแล้วตัวเองไม่ต้องการให้คดีนี้ เป็นเงื่อนไขไปก่อความไม่สงบในพื้นที่ ขอย้ำว่าพรรคประชาชาติ เป็นห่วงสถานการณ์ ทั้งในอดีตปัจจุบันและในอนาคตต่อไปด้วยนะครับ // คุณผู็ชมครับ ไปดูอีกเรื่องหนึ่ง แน่นอนว่าหลาย ๆ คนติดตามการบรรดาบอส ๆ ทั้งหลายนี่ เมื่อวานที่ผ่านมาก็เดินทางเข้าไปมอบตัวตามหมายจับครบทั้ง 18 คนแล้วนะ ในส่วนของรัฐสภา ก็มีคณะกรรมาธิการที่เกี่ยวข้องเกี่ยวกับเรื่องของการป้องกันและปราบปราม การฟอก เขาเตรียมแล้วนะ ในการเชิญหน่วยงานที่เกี่ยวข้องอะไรครับ ให้ข้อมูลเกี่ยวกับเรื่องของ ดิ ไอคอน The iCon นี่ สักหน่อยหนึ่ง แล้วไปดูกันดีกว่าแต่ละเอียดเป็นอย่างไรกันนี่เอง มีการเปิดเผยกับคุณเลิศศักดิ์ พัฒนชัยกุลครับ สส. จังหวัด พรรคเพื่อไทยในฐานะประธานกรรมาธิการการป้องกันและปราบปรามการ ฟอกเงินและยาเสพติด ปปง. รับพร้อมกับคณะ มีการแถลงข่าวภายหลังการประชุมคณะกรรมาธิการ ที่มีการพิจารณาเกี่ยวกับเรื่องของกรณีธุรกิจ ดิ ไอคอน ที่มีพฤติการณ์ฉ้อโกงประชาชน เนื่องจากมีผู้ได้รับความเสียหายจำนวนมาก คณะกรรมาธิการยัดจะมีการติดตามอย่างต่อเนื่องครับ โดยเริ่มตั้งแต่ในสัปดาห์หน้าครับจะมีการเชิญหน่วยงานที่เกี่ยวข้องกับสำนักงานป้องกันและปราบปรามการฟอกเงิน ปปง. ตำรวจสอบสวนกลางผู้ที่ได้รับความเสียหายตลอดจนดารานักแสดงต่าง ๆ รวมถึงผู้บริหารของบริษัท ดิ ไอคอน ด้วยนะครับ หากมีการคณะกรรมาธิการยังไม่เสร็จสิ้นในครั้งที่ 1-3 ก็จะมีการตั้งคณะอนุกรรมาธิการขึ้นมาติดตามเรื่องนี้เป็นการเฉพาะ อยากจะให้ประชาชนได้สบายใจว่าคณะกรรมาธิการจะให้ความสำคัญเกี่ยวกับเรื่องนี้ แล้วก็ติดตามคดีให้ถึงที่สุด คือการส่งฟ้องไปที่ศาลหรือว่าประชาชนที่ได้รับความเสียหายจะได้รับความเป็นธรรม ได้รับการเยียวยา แล้วก็คาดหวังว่าคณะอนุกรรมาธิการชุดนี้ จะมีการตั้งขึ้นมา จะสามารถเป็นที่พึ่งให้กับประชาชนภายหลังที่เข้าแจ้งความกับสถานีตำรวจในท้องที่ แล้วก็ที่เป็นที่พึ่งให้กับประชาชนได้มีการติดตามคดี มีการแลกเปลี่ยนให้ข้อมูลกันด้วยนะครับ คุณเลิศสักดิ์ยังมีการบอกอีกนะครับ ว่าขณะนี้กรรมธิการได้มีการออกหนังสือเชิญไปยังหน่วยงานที่เกี่ยวข้องกับบุคคลที่เกี่ยวข้องแล้วนะครับ โดยคณะกรรมาธิการเอง จะมีการพิจารณากฎหมายที่เกี่ยวเนื่อง 3 ฉบับ ได้แก่ พระราชบัญญัติคุ้มครองผู้บริโภค พ.ศ. 2522 พระราชบัญญัติขายตรงและการตลาดแบบตรงฉบับที่ 3 พ.ศ. 2523 และพระราชบัญญัติกำหนดการกู้เงิน กู้ยืมเงินที่เป็นการฉ้อโกงประชาชน พ.ศ 2527 ซึ่งการกระทำของธุรกิจ The iCon นี่แหละครับ ซึ่งเข้าข่ายกระทำความผิดอย่างแน่นอนนั่นเองนะครับ ส่วนของการทำงานของ ปปง. ในการตรวจอายัดทรัพย์นั้นนะครับ จะเป็นเกี่ยวกับเรื่องของความไม่ต้องกังวลว่า ปปง.จะยึดอายัดทรัพย์ได้ไม่ครบถ้วน ขณะนี้รู้เส้นทางการเงินชัดแล้ว เปลี่ยนแปลงอะไรไม่ได้แล้วนะครับ เพราะฉะนั้นนะครับ ใครจะเอาเงินไปไว้ตรงไหน อย่างไรก็ตาม ปปง. นี่ รู้หมดไม่ต้องกังวล เพียงแต่ว่ารอให้ ปปง. ดำเนินการตามขั้นตอนที่ของกรรมาธิการ คือมีหน้าที่การทำงานของหน่วยงานที่เกี่ยวข้องเสียงที่มีบุคคลภายนอกเข้ามามีอำนาจในการคุณเลิศศักดิ์ก็ยืนยันนะครับ ว่าไม่มีอย่างแน่นอนนะครับ ประวัติคณะกรรมาธิการแต่ละคนมีเกียรติ มีศักดิ์ศรี ผ่านการคัดเลือกมาอย่างรอบคอบ ยืนยันว่าไม่มีการเจรจาทั้งสิ้นนะครับ ประกอบกับคลิปดังกล่าวตามข่าวที่ปรากฏนั้นเป็นคลิปในอดีต ไม่ใช่คลิปในปัจจุบันนะครับ และไม่มีส่วนเกี่ยวข้องกับคณะกรรมาธิการชุดใด จึงขอให้ความเป็นธรรมกับสมาชิกสภาผู้แทนราษฎรปัจจุบันด้วยนะครับ มีเสียงของคุณเลิศศักดิ์ครับคุณผู้ชม ไปฟังกันครับอย่างนี้นะครับ</w:t>
      </w:r>
    </w:p>
    <w:p>
      <w:pPr>
        <w:pStyle w:val="BodyText"/>
      </w:pPr>
      <w:r>
        <w:t xml:space="preserve">(คุณเลิศศักดิ์) พอหลังจากที่แนวทางเรา คือ ตั้งคณะอนุนี่คือคือแนวทางของบริการนะครับ ว่าจะพิจารณาในเบื้องต้น หลังจากนั้นยังไม่จบแน่นะครับ ไม่จบแน่ ก็ตั้งคณะอนุอนุเนี่ยข้อดี ก็คือเราสามารถเชิญ บุคคลภายนอกที่มีความรู้ แล้วก็มีความเชี่ยวชาญในเรื่องที่เราจะพิจารณากันนี่ เอามาเป็นคณะอนุกรรมาธิการ รวมถึงยังตั้งที่ปรึกษาได้อีก อันนี้ก็จะดำเนินการไปในการเชิญบุคคลต่าง ๆ ต้องเชิญจนกระทั่งได้ข้อมูลข้อเท็จจริงครบทั้งหมดนะครับ เพราะฉะนั้น ได้เชิญแน่นอนครับ คนที่เป็น influencer ดารานะครับ แล้วที่สำคัญนี่ อันสุดท้ายที่สำคัญ เมื่อสักครู่ที่ถามนี่ ว่าปปง. เขาอายัดน่ะ มันน้อยเกินไป ไม่ต้องกังวลหรอกครับ เพราะตอนนี้เส้นทางการเงินมันชัดแล้วมันเปลี่ยนไม่ได้แล้ว เพราะฉะนั้น เอาเงินไปไว้ตรงไหนอะไรยังไงนี่ เขารู้หมดน่ะครับ ไม่ต้องกังวลตรงนั้น</w:t>
      </w:r>
    </w:p>
    <w:p>
      <w:pPr>
        <w:pStyle w:val="BodyText"/>
      </w:pPr>
      <w:r>
        <w:t xml:space="preserve">(คุณวัฒนะ) ไปกันที่ 1 คณะกรรมาธิการของสภาผู้แทนราษฎรและกรรมาธิการ ปปช. นะครับ คุณชมผู้ ได้ทำหน้าที่ในการตรวจสอบ แล้วก็ติดตามประเด็นปัญหาเรื่องของรถบัสไฟไหม้ มีนักเรียนเสียชีวิตผู้เสียชีวิตรวม 23 รายนะครับ เมื่อวานนี้ได้มีการเชิญผู้ที่เกี่ยวข้องมาให้ข้อมูลด้วยของการตรวจสอบสภาพรถ และมีการพูดถึงการป้องกันเหตุการณ์ที่จะเกิดขึ้นซ้ำซ้อนในอนาคตด้วยนะครับ ไปดูการทำหน้าที่ของกรรมาธิการการป้องกันและปราบปรามการทุจริต ประพฤติมิชอบสภาผู้แทนราษฎร ช่วงประธานคณะกรรมการชุดนี้หน่อยครับ ได้พิจารณาเรื่องขอให้ตรวจสอบเจ้าหน้าที่ของรัฐบาล หรือการปฏิบัติละเว้นการปฏิบัติหน้าที่ กรณีเหตุไฟไหม้รถบัสทัศนศึกษาของโรงเรียนวัดเขาพระยาสังฆาราม จังหวัดอุทัยธานี แลมีการเชิญผู้แทนจากหน่วยงานที่เกี่ยวข้องไม่ว่าจะเป็นคุณเสกสม อัครพันธ์ อธิบดีกรมการขนส่งทางบก กระทรวงคมนาคม มีพันตำรวจเอกกานตพนธ์ วันนา ผู้กำกับการสถานีตำรวจภูธรคูคต จังหวัดปทุมธานี พันตำรวจตรีการเกษตร คงประเสริฐ งานสอบสวนสภคูคต จังหวัดปทุมธานีเช่นกัน แล้วก็มีคุณอนันต์ 2 ประมาณ ผู้อำนวยการโรงเรียนวัดเขาพระยาสังฆาราม ได้เข้าร่วมชี้แจงข้อมูลกับทางคณะกรรมาธิการด้วย โดยกรรมาธิการนะครับ ได้มีการตั้งข้อสังเกตถึงแนวทางการเลือกรถบัสต่าง ๆ ในการเดินทางไปทัศนศึกษาของโรงเรียน ว่ามีการพิจารณาองค์ประกอบใดบ้าง วิธีการตรวจสอบสภาพรถคันที่เกิดเหตุว่ามีการปล่อยปละละเลยเรื่องความปลอดภัยหรือไม่อย่างไร มีการดัดแปลงการเปลี่ยนสภาพรถ จากการใช้น้ำมันมาเป็นก๊าซ NGV มีการอนุญาตจากกรมการขนส่งทางบก ผ่านการรับรองจากวิศวกรของกรมการขนส่งทางบกหรือไม่ ซึ่งประเด็นการเลือกรถบัสนั้น คุณอนันต์กล่าวแบบนี้นะครับ สาเหตุที่ทางโรงเรียนได้เลือกโดยใช้บริษัทรถบัสคันที่เกิดเหตุ เนื่องจากบริษัทได้รับความนิยมแพร่หลายในจังหวัดอุทัยธานี ทั้งองค์กรด้านการศึกษา องค์กรปกครองส่วนท้องถิ่น ใช้ในการเดินทางทัศนศึกษา ทางจราจรย่างสม่ำเสมอ โรงเรียนได้มีการติดตามลักษณะทางกายภาพของรถผ่านทางช่องทางออนไลน์ แต่ไม่ได้ศึกษารายละเอียด เรื่องข้อมูลเชิงลึกเกี่ยวข้องกับตัวรถว่ามีการดัดแปลงหรือไม่อย่างไร ส่วนประเด็นเรื่องการตรวจสภาพรถนะครับ รองอธิบดีกรมการขนส่งทางบกยังได้กล่าวย้ำ ภายหลังเกิดเหตุการณ์ไฟไหม้รถบัสดังกล่าว กรมการขนส่งทางบกได้ย้ายเจ้าหน้าที่สำนักงาน ขนส่งจังหวัดสิงห์บุรี ที่เกี่ยวข้องกับการตรวจสภาพรถบัสคันที่เกิดเหตุ ไม่มาปฏิบัติราชการ ณ กรมการขนส่งทางบก จากนั้นมีการตั้งกรรมการสอบข้อเท็จจริงที่เกิดขึ้น ตอนนี้เกิดเหตุการณ์ของกรมการขนส่งทางบกในระยะและมีการดำเนินการเกี่ยวกับผู้ที่เกี่ยวข้องทั้งหมด โดยพักใช้ใบอนุญาตขับรถ ใบประกอบการของบริษัททัวร์ รวมทั้งมีการตรวจสอบบริษัทที่ดำเนินการติดตั้งก๊าซ เพิ่มเติมให้กับบริษัททัวร์ด้วย นอกจากนี้เลยครับ ยืนยันว่าในการตรวจสภาพรถโดยสารไม่ประจำทาง กรมการขนส่งทางบกดำเนินการตรวจสอบ 2 ครั้งต่อปี โดยครั้งแรกคือการตรวจสอบก่อนการต่อภาษีประจำปี และครั้งที่ 2 ถัดมา ตรวจสอบหลังจากต่อภาษีไปแล้ว 6 เดือน อีกทั้งมีการตรวจสอบความปลอดภัยของรถต่าง ๆ ยกตัวอย่าง ประตูฉุกเฉิน ค้อนทุบกระจก และถังดับเพลิงด้วย ถัดมา รองอธิบดีกรมการขนส่งทางบกยังได้กล่าวเพิ่มเติม ว่ากระทรวงคมนาคมได้ออกมาตรการหลังจากเกิดอุบัติเหตุ โดยเรียกรถกลับมานะครับ รถที่ใช้ก๊าซทั้งหมด 1,300 ทั่วประเทศนะครับ บอกไปด้วยรถบัสรถตู้ รถมินิบัสเข้ามาตรวจสอบความปลอดภัย หากไม่ผ่านมาตรฐานจะพ่นสี ห้ามใช้ที่ตัวถังรถ พร้อมกับมีการตรวจสอบร่องรอยต่าง ๆ ของการติดตั้งถังก๊าซ การบันทึกภาพไว้เป็นหลักฐานด้วยเช่นกัน นอกจากนี้จะมีการตั้งทีมติดตามการเฝ้าระวังความสุ่มเสี่ยง ให้เร่งปรับปรุงแก้ไขภายในเวลาที่กำหนดไว้ หากไม่ดำเนินการจะพักใช้รถนะครับ ถัดมาจะเพิกถอนใบอนุญาตรถต่อไป ส่วนนำทางระยะยาวจะออกกฎหมายให้ผู้ที่มีรถประจำทาง ต้องรับการฝึกอบรมมีการทดสอบการเผชิญเหตุการช่วยเหลือผู้โดยสาร เมื่อเกิดเหตุฉุกเฉินเกิดขึ้น อย่างไรก็ตามได้นะครับ หลังจากที่มีการรับฟังคำชี้แจงแล้ว ทางคณะกรรมาธิการ ได้มีข้อเสนอไปยังกรมการขนส่งทางบก โดยมีการขอเอกสารประกอบการตรวจสภาพรถบัสคันที่เกิดเหตุเพิ่มเติม ส่งมายังคณะกรรมาธิการ พร้อมกับเน้นย้ำไปยังกรมการขนส่งทางบก ให้ไปกำชับบุคลากรในการปฏิบัติหน้าที่ให้เข้มงวด ไม่ละเลยเรื่องความปลอดภัยไม่ให้เกิดเหตุในลักษณะดังกล่าวเกิดขึ้นอีกต่อไปในอนาคตครับ</w:t>
      </w:r>
    </w:p>
    <w:p>
      <w:pPr>
        <w:pStyle w:val="BodyText"/>
      </w:pPr>
      <w:r>
        <w:t xml:space="preserve">(คุณณัฐภัทรพล) ไปดูอีกเรื่องหนึ่งครับ เรื่องของเงินเรื่องของทองนี่ โอ้โห แน่นอนว่าการโกงกันนี่ แล้วก็เห็นกันอยู่บ่อยครั้ง ครั้งนี้เขาไปโกงกันถึงที่สุด ออมทรัพย์ครูกันเลยทีเดียว นักเรียนวัฒนา ๆ เรื่องนี้ คดีนี้ เขาบอกว่าเกิดขึ้นมาต่อเนื่องเลยนะ โกงมาตั้งแต่ปี 2549 ยาวมากเลยทั้งปี 2566 ให้หน่อยครับ โดยตอนนี้คนที่เขาทำการฉ้อโกงนี่ ถูกไล่ออกไปแล้ว พอดีนะมันไม่มีความคืบหน้าครับ คุณผู้ชมหาก็เลยมายื่นหนังสือร้องเรียน โดยทางด้านของตัวแทนของกลุ่มสหกรณ์ออมทรัพย์อยู่ที่จังหวัดกาฬสินธุ์หน่อยครับ ที่การรัฐสภาไปดูการเกี่ยวกับเรื่องนี้ครับ ขอบคุณ ธีรัจชัย พันธุมาศ ครับ รองประธานคณะกรรมาธิการป้องกันและปราบการทุจริต ประพฤติมิชอบสภาผู้แทนราษฎรพร้อมกับคณะนะครับ รับยื่นหนังสือจากนายจุฬา ศรีบุตร ผู้แทนสหกรณ์ครูจังหวัดกาฬสินธุ์ครับ เพื่อที่จะขอให้มีการตรวจสอบหน่อย เกี่ยวกับเรื่องของคดีโกงสหกรณ์ออมทรัพย์ครู จังหวัดกาฬสินธุ์ครับ เหตุการณ์นี้เกิดมาตั้งแต่ปี 2549 ครับ เจ้าหน้าที่คอมพิวเตอร์และก็เจ้าหน้าที่การเงินของสหกรณ์ครู จังหวัดกาฬสินธุ์ ปฏิบัติหน้าที่การจัดซื้อจัดจ้างในช่วงระหว่างปี 2561-2566 ครับ คุณผู้ชมครับ เขาบอกว่าเจ้าหน้าที่คนเดิมทั้ง 2 คน อะไรครับ เขาใช้ความเชี่ยวชาญชำนาญเกี่ยวกับเรื่องของคอมพิวเตอร์ ในการสวมสิทธิ์สมาชิกสหกรณ์เพื่อกู้เงินฉุกเฉินไปรายละ 3 แสนบาท และอนุมัติเงินกู้ให้แก่ตนเองด้วยนะ พร้อมทั้งมีการทำงบการเงินอันเป็นเท็จเพื่อปกปิดความผิดมาเป็นระยะเวลา 6 ปีที่ผ่านนี้ ก็เป็นการก่อเหตุจำนวน 6 ปีก่อเหตุไป 2566 ปี 2566 ครั้งไม่สามารถตรวจสอบเจอ ไม่เจอ ผ่านไปแล้ว จากการตรวจสอบในผู้ชมครับ ตรวจสอบทั้งเอกสาร ทั้งหลักฐานเกี่ยวกับเรื่องของบัญชี ก็พบว่าผู้กระทำผิด รวมทั้งสิ้นตรวจสอบได้จำนวน โอ้โห 6 ปี 260 ครั้ง จำนวนเงิน 74 ล้านบาท // ผมเป็นผู้บริหารของสหกรณ์จะทำตัวอย่างไรครับ เอามือใส่กุมหัวเลย ประชุมคณะกรรมการดำเนินการสหกรณ์ออมทรัพย์ ครูจังหวัดกาฬสินธุ์ จำกัดมีมติเป็นเอกฉันท์ เมื่อ 25 สิงหาคมปีที่ผ่านมา ก็คือ 2566 ให้ลงโทษทางวินัย ไล่ออกเจ้าหน้าที่ผู้กระทำความผิด รวมทั้งให้มีการดำเนินคดี แล้วก็มอบอำนาจผู้แทนสหกรณ์ไปร้องทุกข์ต่อ พนักงานสอบสวนสถานีตำรวจ ภูธร เมืองกาฬสินธุ์ครับ ดำเนินคดีทั้งทางแพ่งและทางอาญา จับผู้กระทำความผิดอย่างถึงที่สุดในฐานะความผิด เป็นเจ้าหน้าที่ที่เป็นผู้ดูแลระบบจ่ายเงินกู้สามัญเงินกู้ฉุกเฉินในระบบคอมพิวเตอร์ กระทำการทุจริตต่อหน้าที่ เป็นเหตุให้สหกรณ์ได้รับความเสียหาย แต่คดียังไม่มีความคืบหน้าเลยครับ ดังนั้นจึงอยากจะให้ทั้งของคณะกรรมาธิการ มีการตั้งคณะทำงานขึ้นมาตรวจสอบคดีดังกล่าวหน่อย โดยมีการเชิญหน่วยงานที่เกี่ยวข้องครับ แน่นอนว่าต้องเป็นทางด้านของอธิบดีกรมส่งเสริมสหกรณ์ และสหกรณ์จังหวัดเข้าร่วมประชุมชี้แจงกรณีดังกล่าวด้วยนะครับ เพื่อที่จะให้เกิดสภาพคล่องของสหกรณ์ในการให้ความช่วยเหลือแก่สมาชิกสหกรณ์ให้ได้มากขึ้น ด้านของคุณธีระชัยครับ คุณผู้ชมครับ มีการบอกว่าคณะกรรมาธิการการป้องกันและปราบปรามการทุจริตประพฤติมิชอบสภาผู้แทนราษฎร สมัยที่แล้ว เมื่อคืนเอาชุดที่ 25 นะครับ ในทำนองเดียวกัน ซึ่งคณะกรรมาธิการได้ดำเนินการส่งผลการพิจารณาเรื่องดังกล่าวไปยังคณะกรรมการป้องกันและปราบปรามการทุจริตแห่งชาติ และคณะกรรมการป้องกันและปราบปรามการฟอกเงิน ซึ่งก็ได้มีการดำเนินการคดีนี่ ไปบ้างแล้วนะครับ ถึงจะมีการรับเรื่องดังกล่าวเข้าสู่การประชุมของคณะกรรมาธิการ เพื่อดำเนินการช่วยเหลือต่อไปอีกต่อไป นั่นเองครับ</w:t>
      </w:r>
    </w:p>
    <w:p>
      <w:pPr>
        <w:pStyle w:val="BodyText"/>
      </w:pPr>
      <w:r>
        <w:t xml:space="preserve">(คุณวัฒนะ) ไปกันที่เรื่องเดือดร้อนของพี่น้องประชาชนในจังหวัดพัทลุงนะครับ ล่าสุด สส. สุพัชรี ธรรมเพชร จากพรรคประชาธิปัตย์จังหวัดพัทลุงนี่ ได้มีการพูดถึง 2 ในงาน ก็คือในส่วนของกระทรวงเกษตรและสหกรณ์และกระทรวงพาณิชย์ ไปช่วยเหลืออะไรครับ เรื่องของสหกรณ์โคนมทั่วประเทศหลังจากที่ดำเนินการ แล้วก็ให้เกิดวิกฤตในช่วงเวลาหลายปีที่ผ่านมานี้ ไปติดตามประเด็นปัญหาดังกล่าวนี้ด้วยกันนะครับ สุพัชรี ธรรมเพชร สส. พัทลุง พรรคประชาธิปัตย์ได้กล่าวถึงการขอเพิ่มราคาผลิตภัณฑ์นมโรงเรียนนะครับ ของเกษตรกรผู้เลี้ยงโคนมและสหกรณ์โคนมทั่วประเทศ บอกว่าจากการที่ตนเองได้รับการเรียกร้องนะครับ จากประชาชน ไปยังรัฐบาลให้ดูแลราคาน้ำมันนมดิบได้ให้กับเกษตรกรผู้เลี้ยงและรัฐบาลได้เพิ่มราคาน้ำนมดิบ จากราคากิโลกรัมละ 20 บาท เป็นกิโลกรัมละ 22 บาท 75 สตางค์ ปัจจุบันยังมีเกษตรกรโคนมทั่วประเทศ ทั้ง 24 แห่ง ได้มาร้องเรียนที่ตนเอง เพื่อขอเพิ่มราคาผลิตภัณฑ์นมโรงเรียน โดยปัจจุบันรัฐบาลได้ตั้งราคาผลิตภัณฑ์นมถุงไว้ที่ 6 บาท 89 สตางค์ นมกล่อง UHT 83 สตางค์ วัด mosfet พัชรีในระยองด้วยกล่าวว่าที่ผ่านมาทางสหกรณ์มีการดำเนินการขาดทุนมาอย่างต่อเนื่องเป็นเวลาหลายปี โดยเฉพาะสหกรณ์โคนมจังหวัดพัทลุง ดูแลการผลิตน้ำนมโรงเรียนในหลายภาคใต้ หลายจังหวัดเลยทีเดียว ที่ผ่านมาขาดทุนเป็นเงินกว่า 28 ล้านบาทนะครับ ซึ่งทางสหกรณ์เอง มีการเรียกประชุมสหกรณ์ทั่วประเทศ มีมติขอให้รัฐบาลเพิ่มราคาผลิตภัณฑ์นมโรงเรียน หน่วยละ 46 สตางค์ ซึ่งจากข้อเรียกร้องดังกล่าว จึงอยากให้ทางกระทรวงเกษตรและสหกรณ์ รวมถึงกระทรวงพาณิชย์แนวทางรัฐบาล โดยเฉพาะนายกรัฐมนตรีจะเป็นการช่วยเหลือพี่น้องเกษตรกรโคนมทั่วประเทศโดยด่วน เพื่อให้สามารถดำเนินการผลิตนมโรงเรียน ให้กับลูกหลานคนไทย ได้อย่างต่อเนื่องต่อไปด้วยครับ</w:t>
      </w:r>
    </w:p>
    <w:p>
      <w:pPr>
        <w:pStyle w:val="BodyText"/>
      </w:pPr>
      <w:r>
        <w:t xml:space="preserve">(คุณณัฐภัทรพล) คุณผู้ชมครับ ถึงแม้ว่าการเลือกตั้งใหญ่ที่สหรัฐอเมริกาจะยังมาไม่ถึงนะ รอไปก่อน 5 พฤศจิกายน แต่เขามีการเลือกตั้งล่วงหน้ากันแล้วนะ คุณผู้ชม ในรัฐจอร์เจีย แน่นอนว่าเขามีจดเรื่องของตัวเลขออกมา ก็จะนะว่ามีผู้ออกมาใช้สิทธิ์สูงเป็นประวัติการณ์เลยนี้ เป็น เพราะฉะนั้น มันขึ้นอยู่กับใครจะชนะด้วย และที่สำคัญคือเวลาไปลงคะแนนเสียงเลือกตั้งนี่ เขาไปเลือกตัวแทนที่จะไปเลือกอีกทีหนึ่ง เพราะฉะนั้น ตรงนี้แหละ เขต รัฐจอร์เจียนี่ มีคณะผู้เลือกตั้งทั้งหมด 16 เสียง มีจำนวนคณะผู้เลือกตั้งมากแล้ว พรุ่งนี้ตัก ๆ เพราะว่ามีคนไปใช้สิทธิ์ล่วงหน้า สงสัยจะทำงานต่างรัฐเยอะ เพราะฉะนั้น ไปใช้สิทธิ์ล่วงหน้ากันเยอะ 200 เลยนะ เพราะฉะนั้น เขาเริ่มลงคะแนนเสียงล่วงหน้ามาตั้งแต่วันที่ 15 แล้ว 2 วันแล้ว เดี๋ยวไปติดตาม ในช่วงท้ายข่าวต่างประเทศครับ ช่วงนี้ไปพักกันก่อนสักครู่นะคะ</w:t>
      </w:r>
    </w:p>
    <w:p>
      <w:pPr>
        <w:pStyle w:val="BodyText"/>
      </w:pPr>
      <w:r>
        <w:t xml:space="preserve">[เสียงดนตรี]กับข่าวต่างประเทศ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ิตติ) ติดตามความเคลื่อนไหวต่างประเทศด้วยครับ ยิ่งใกล้การเลือกตั้งประธานาธิบดีครับ ตอนนี้เกินครึ่งทางโค้งสุดท้ายเรียบร้อยแล้วครับ ไม่เกิน 2 สัปดาห์จากนี้ต้องบอกว่าหายใจรดต้นคอตามไปต่าง ๆ นะครับ บางที่ชนะ บางที่อนุสรณ์ชนะดูกันครับ โดยเฉพาะอย่างยิ่งในรัฐ อย่างจอร์เจียครับ เขาเปิดให้มีการเลือกตั้งล่วงหน้าเรียบร้อยแล้ว แล้วก็มีผู้มาใช้สิทธิ์เลือกตั้งล่วงหน้ามากเป็นประวัติการขับโดยนาย canceling ครับ รองผู้อำนวยการการเลือกตั้งของรัฐจอร์เจีย เขาก็ออกมาเปิดเผยครับ ว่าข้อมูลเบื้องต้นจากคณะกรรมการการเลือกตั้งของรัฐจอร์เจียนะครับ เปิดให้มีการใช้สิทธิ์ล่วงหน้า สำหรับการลงคะแนนเลือกตั้งประธานาธิบดีในวันที่ 5 พฤศจิกายนนี้ ระหว่าง กาเมเร่ ผู้สมัครชิงตำแหน่งประธานาธิบดี จากพรรคกับโดนัลด์ทรัมป์คู่แข่งจากพรรคกันมีผู้มาใช้สิทธิ์ล่วงหน้าแล้วอย่างน้อย 252,000 คนแล้วนะครับ เหมือนอัปเดตเวลาจนถึงเวลา 16:00 น. ตามเวลาท้องถิ่นหรือประมาณ 3:00 น. ของวันพุธ ความเป็นมาของไทยครับ เพิ่มขึ้นเกือบ 2 เท่าจากจำนวน 126,000 คน ในวันแรกของการเลือกตั้งประธานาธิบดีล่วงหน้า ปี 2563 ซึ่งจำนวนผู้มาใช้สิทธิ์เลือกตั้งล่วงหน้าพุ่งขึ้นสูง เป็นประวัติปัจจุบันการใช้สิทธิ์เลือกตั้งล่วงหน้า เป็นที่นิยมมากขึ้นในสหรัฐครับ ข้อมูลจากมหาวิทยาลัยฟลอริดา คำว่า 1 ใน 7 ของผู้ลงคะแนนเลือกตั้งชาวอเมริกันปี 2563 เลือกที่จะใช้สิทธิ์ล่วงหน้าครับ ทุกคนไปเลือกตั้งล่วงหน้า 1 คนครับ ไม่ว่าจะเป็นการลงคะแนนผ่านทางไปรษณีย์หรือการเข้าคูหาด้วยตัวเอง ขณะที่สถิติการใช้สิทธิ์เลือกตั้งล่วงหน้าของชาวอเมริกันในปีนี้ สะสมอยู่ที่ราว 5.5 ล้านคนแล้วครับ ทั้งนี้จอร์เจียซึ่งเปิดให้มีการใช้สิทธิ์ล่วงหน้าระหว่างวันที่ 15 ตุลาคมถึงพฤศจิกายนนี้มีคะแนนคณะผู้เลือกตั้งทั้งหมด 16 เสียง ซึ่งเป็นหนึ่งในกลุ่มชุมชนของการเลือกตั้งประธานาธิบดีแทบทุกสมัยครับ โดย Joe biden ประธานาธิบดีจะประกาศคนปัจจุบันนี้แหละครับเลือกตั้งในรัฐนี้ เมื่อปี 2563 แล้วก็โดนัลด์ทรัมป์ อดีตผู้นำสหรัฐ ก็คว้าชัยชนะรัฐนี้เหมือนกัน ย้อนกลับไปอีก 4 ปีครับ ในปี 2559 ข้อมูลจากศูนย์ปฏิบัติการการเลือกตั้งระบุครับ ว่าปีนี้ชาวอเมริกันใช้สิทธิ์เลือกตั้งล่วงหน้า แล้วประมาณ 55 ล้านคนทั่วประเทศ ขณะที่ในปี 2563 มีผู้ลงคะแนนเลือกตั้งล่วงหน้าประมาณ 27 ล้านคน ในช่วงเวลาเดียวกันเนื่องจากผู้มีสิทธิ์เลือกตั้งพยายามหลีกเลี่ยงสถานการณ์เลือกตั้งที่แออัดครับ อันนี้ไม่แปลกครับ เพราะช่วงนั้นเป็นช่วงระบาดของ Covid-19 จอร์เจียครับ อีกบางนะครับ เช่น North Carolina เพิ่มความเข้มงวดในการลงคะแนนเสียงทางไปรษณีย์ ตั้งแต่การเลือกตั้งครั้งที่แล้วครับ โดยกำหนดให้ผู้ที่ต้องการลงสมบัติคะแนนได้ครับ เนื่องจากว่ารัฐนี้เขามีปัญหาในเรื่องของความโปร่งใสในเรื่องของการส่งบัตรไปรษณีย์ลงคะแนนล่วงหน้า แล้วก็การปฏิบัติไปรษณีย์นั่นเองนะครับ ก็ต้องเข้มงวดมากขึ้นครับ ไปที่การเมืองของญี่ปุ่นกันบ้างครับ การเลือกตั้งสสหรือสมาชิกสภาผู้แทนราษฎรของญี่ปุ่น ในคราวนี้ ครับ เป็นสตรีมากขึ้นครับ เรื่องน่ายินดีนะครับ สำนักข่าวต่างประเทศรายงานจากกรุงโตเกียว ประเทศญี่ปุ่นครับ ว่าสื่อท้องถิ่นหลายแห่งของญี่ปุ่นออกมารายงานครับ เกี่ยวกับจำนวนผู้สมัคร 1,344 คนครับ ในการเลือกตั้งสมาชิกสภาผู้แทนราษฎร ที่จะเกิดขึ้นในวันที่ 27 ตุลาคมนี้ ผู้สมัครหญิง ถึงจำนวน 314 คน คิดเป็นสัดส่วนถึงเปอร์เซ็นต์มากที่สุดเป็นประวัติการณ์ครับ แม้หนึ่งในปัจจัยสำคัญของการมีผู้สมัครหญิงร่วมชิงชัยในการเลือกตั้งครั้งนี้ มากสุดเป็นประวัติการณ์ก็มาจากการรณรงค์ของนายกรัฐมนตรี ชิบะ อย่างไรก็ตาม คณะรัฐมนตรีญี่ปุ่นชุดปัจจุบันไปแล้วนะครับ มีรัฐมนตรีหญิงเพียง 2 คนเท่านั้นครับ ทางนี้ก็กำหนดเป้าหมายนะครับ ให้สัดส่วนผู้รับสมัคร เลือกตั้งเป็นสมาชิกสภาผู้แทนราษฎรเป็นผู้หญิง 35 เปอร์เซ็นต์ ในปี 2560 เพิ่มขึ้นจาก 18% เมื่อปี 2560 ตอนนี้ 23.36 นะครับ ตอนนี้ยังไม่ถึงเป้าที่วางไว้ แต่เรียกว่าเป็นแนวโน้มที่ดีครับ ประเทศต่าง ๆ ทั่วโลกครับ อยากจะมีผู้นำหญิงอยากจะมีสิทธิ์มีเสียงมีสตรีในการเป็นกระบอกเสียงของประชาชนมากขึ้น ไม่ว่าจะเพศไหน ไม่ว่าจะเป็นอะไร ทุกคนล้วนทำงานเพื่อประชาชนได้บ้านเรา นายกหญิง 2 คนแล้ว คุณยิ่งลักษณ์ หนึ่งในนั้น คนที่ 2 คือ นายกปัจจุบัน คุณแพทองธาร ชินวัตร ต้องบอกว่าบ้านเราล้ำหน้าญี่ปุ่นไปนิดหนึ่งนะ ต้องบอกว่าญี่ปุ่นยังไม่มีนะ บ้านเรามีแล้ว พรบ. มีถึง 7 ท่าน ผู้หญิงผู้ชายใน กทม. ปัจจุบันติดตามการทำงานของฝ่ายบริหาร แล้วก็ตามปฏิบัติด้วยเนื่องจากว่า 30 ตุลาคมนี้ จะปิดสมัยประชุมนะ การประชุมร่วมของรัฐสภาการประชุมสภาผู้แทนราษฎรการ ประชุมของวุฒิสภา ก็จะพักไป จะกลับมาอีกครั้งหนึ่ง สมัยประชุมนั่น ก็คือ 12 ธันวาคม 2567 และจะยาวไปถึงวันที่ 10 เมษายนปี 18 กับการประชุมสภาผู้แทนราษฎรหลังรายการของเรากับรายการก่อนช่วงเวลา 09:00 น. นั่นเอง นะครับ เวลาเข้าห้องข่าวรัฐสภาจะได้เข้าเช้านะครับ อาจารย์ล่ามภาษามือ อาจารย์คมคิด กฤษณะเกียรติ และทีมงานทุกคน วันนี้ลาไปก่อนครับ สวัสดีครับ</w:t>
      </w:r>
    </w:p>
    <w:p>
      <w:pPr>
        <w:pStyle w:val="BodyText"/>
      </w:pPr>
      <w:r>
        <w:t xml:space="preserve">(คุณณัฐภัทรพล) สวัสดีครับ ดูโทรทัศน์รัฐสภา ช่อง 1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ฝึก ASR + PE ห้องข่าวรัฐสภาแชนแนล ข่าวเช้า วันที่ 17 ตุลาคม 2567 เวลา 08.00-09.00 น.</dc:title>
  <dc:creator/>
  <cp:keywords/>
  <dcterms:created xsi:type="dcterms:W3CDTF">2024-10-17T02:23:59Z</dcterms:created>
  <dcterms:modified xsi:type="dcterms:W3CDTF">2024-10-17T0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8.09 น.</vt:lpwstr>
  </property>
  <property fmtid="{D5CDD505-2E9C-101B-9397-08002B2CF9AE}" pid="3" name="subtitle">
    <vt:lpwstr/>
  </property>
</Properties>
</file>